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0FB0" w:rsidRPr="00480FB0" w:rsidRDefault="0068469E" w:rsidP="00C851A4">
      <w:pPr>
        <w:pStyle w:val="NoSpacing"/>
        <w:jc w:val="center"/>
        <w:rPr>
          <w:rFonts w:cs="Arial"/>
          <w:sz w:val="12"/>
          <w:szCs w:val="1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C3482A4" wp14:editId="4584A279">
            <wp:simplePos x="0" y="0"/>
            <wp:positionH relativeFrom="column">
              <wp:posOffset>6140681</wp:posOffset>
            </wp:positionH>
            <wp:positionV relativeFrom="paragraph">
              <wp:posOffset>-656243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5CA4437" wp14:editId="1BA7E2A3">
                <wp:simplePos x="0" y="0"/>
                <wp:positionH relativeFrom="margin">
                  <wp:align>center</wp:align>
                </wp:positionH>
                <wp:positionV relativeFrom="paragraph">
                  <wp:posOffset>189634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  <w:p w:rsidR="00E51FAD" w:rsidRDefault="00E51FAD" w:rsidP="00E51FAD">
                            <w:pPr>
                              <w:pStyle w:val="NoSpacing"/>
                            </w:pPr>
                          </w:p>
                          <w:p w:rsidR="00E51FAD" w:rsidRPr="00E51FAD" w:rsidRDefault="00E51FAD" w:rsidP="00E51FAD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CA44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95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42IIQIAAB0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  <w:p w:rsidR="00E51FAD" w:rsidRDefault="00E51FAD" w:rsidP="00E51FAD">
                      <w:pPr>
                        <w:pStyle w:val="NoSpacing"/>
                      </w:pPr>
                    </w:p>
                    <w:p w:rsidR="00E51FAD" w:rsidRPr="00E51FAD" w:rsidRDefault="00E51FAD" w:rsidP="00E51FAD">
                      <w:pPr>
                        <w:pStyle w:val="NoSpacing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2AE518C" wp14:editId="447B2287">
                <wp:simplePos x="0" y="0"/>
                <wp:positionH relativeFrom="column">
                  <wp:posOffset>-900314</wp:posOffset>
                </wp:positionH>
                <wp:positionV relativeFrom="paragraph">
                  <wp:posOffset>-943321</wp:posOffset>
                </wp:positionV>
                <wp:extent cx="7694526" cy="1066800"/>
                <wp:effectExtent l="0" t="0" r="1905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4526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59382" y="263236"/>
                            <a:ext cx="2937164" cy="71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C851A4" w:rsidRDefault="00480FB0" w:rsidP="00BC5BE4">
                              <w:pPr>
                                <w:pStyle w:val="RCT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C851A4">
                                <w:rPr>
                                  <w:sz w:val="26"/>
                                  <w:szCs w:val="26"/>
                                </w:rPr>
                                <w:t>Fire Extinguisher Inspection and Maintenance SO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AE518C" id="Group 4" o:spid="_x0000_s1027" style="position:absolute;left:0;text-align:left;margin-left:-70.9pt;margin-top:-74.3pt;width:605.85pt;height:84pt;z-index:251661312;mso-width-relative:margin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 id="_x0000_s1029" type="#_x0000_t202" style="position:absolute;left:40593;top:2632;width:29372;height:7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C851A4" w:rsidRDefault="00480FB0" w:rsidP="00BC5BE4">
                        <w:pPr>
                          <w:pStyle w:val="RCT"/>
                          <w:rPr>
                            <w:sz w:val="26"/>
                            <w:szCs w:val="26"/>
                          </w:rPr>
                        </w:pPr>
                        <w:r w:rsidRPr="00C851A4">
                          <w:rPr>
                            <w:sz w:val="26"/>
                            <w:szCs w:val="26"/>
                          </w:rPr>
                          <w:t>Fire Extinguisher Inspection and Maintenance SO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51FAD" w:rsidRDefault="00E51FAD" w:rsidP="00E51FAD">
      <w:pPr>
        <w:spacing w:after="0" w:line="259" w:lineRule="auto"/>
        <w:ind w:left="360"/>
        <w:contextualSpacing/>
        <w:rPr>
          <w:rFonts w:cs="Arial"/>
          <w:sz w:val="22"/>
          <w:szCs w:val="22"/>
        </w:rPr>
      </w:pPr>
    </w:p>
    <w:p w:rsidR="00480FB0" w:rsidRPr="00480FB0" w:rsidRDefault="00480FB0" w:rsidP="00772540">
      <w:pPr>
        <w:numPr>
          <w:ilvl w:val="0"/>
          <w:numId w:val="1"/>
        </w:numPr>
        <w:spacing w:after="0" w:line="259" w:lineRule="auto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All portable fire extinguishers will be maintained in a fully charged and operable condition and kept in their designated places at all times except during use.</w:t>
      </w:r>
    </w:p>
    <w:p w:rsidR="00480FB0" w:rsidRPr="00480FB0" w:rsidRDefault="00480FB0" w:rsidP="00480FB0">
      <w:pPr>
        <w:spacing w:after="0" w:line="259" w:lineRule="auto"/>
        <w:rPr>
          <w:rFonts w:cs="Arial"/>
          <w:sz w:val="12"/>
          <w:szCs w:val="12"/>
        </w:rPr>
      </w:pPr>
    </w:p>
    <w:p w:rsidR="00480FB0" w:rsidRPr="006225F3" w:rsidRDefault="00480FB0" w:rsidP="00480FB0">
      <w:pPr>
        <w:numPr>
          <w:ilvl w:val="0"/>
          <w:numId w:val="1"/>
        </w:numPr>
        <w:spacing w:after="0" w:line="259" w:lineRule="auto"/>
        <w:contextualSpacing/>
        <w:rPr>
          <w:rFonts w:cs="Arial"/>
          <w:b/>
          <w:color w:val="005487"/>
          <w:sz w:val="22"/>
          <w:szCs w:val="22"/>
        </w:rPr>
      </w:pPr>
      <w:r w:rsidRPr="006225F3">
        <w:rPr>
          <w:rFonts w:cs="Arial"/>
          <w:b/>
          <w:color w:val="005487"/>
          <w:sz w:val="22"/>
          <w:szCs w:val="22"/>
        </w:rPr>
        <w:t>Inspection and Maintenance</w:t>
      </w:r>
    </w:p>
    <w:p w:rsidR="00480FB0" w:rsidRDefault="00480FB0" w:rsidP="00772540">
      <w:pPr>
        <w:spacing w:after="0" w:line="259" w:lineRule="auto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  <w:highlight w:val="yellow"/>
        </w:rPr>
        <w:t>[Assigned individuals/Insert Name]</w:t>
      </w:r>
      <w:r w:rsidRPr="00480FB0">
        <w:rPr>
          <w:rFonts w:cs="Arial"/>
          <w:sz w:val="22"/>
          <w:szCs w:val="22"/>
        </w:rPr>
        <w:t xml:space="preserve"> will visually inspect all portable fire extinguishers [time interval] according to the following guidelines: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Extinguishers must be located in their designated location, mounted/secured properly</w:t>
      </w:r>
      <w:r w:rsidR="00DF5F8B">
        <w:rPr>
          <w:rFonts w:cs="Arial"/>
          <w:sz w:val="22"/>
          <w:szCs w:val="22"/>
        </w:rPr>
        <w:t>,</w:t>
      </w:r>
      <w:r w:rsidRPr="00480FB0">
        <w:rPr>
          <w:rFonts w:cs="Arial"/>
          <w:sz w:val="22"/>
          <w:szCs w:val="22"/>
        </w:rPr>
        <w:t xml:space="preserve"> and the proper type for the hazard area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Access to extinguishers is not obstructed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Extinguishers are examined for obvious physical damage, corrosion, leakage, or clogged nozzles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Legible operating instructions are on the extinguisher nameplate facing outward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Seals and tamper indicators are not broken or missing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Pressure-gauge readings or indicators are in the operable ranges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Inspect the hose and nozzle for cracks, blockages, or other damage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Inspect the extinguisher shell for corrosion, dents, or other damage.</w:t>
      </w:r>
    </w:p>
    <w:p w:rsidR="00480FB0" w:rsidRPr="00480FB0" w:rsidRDefault="00480FB0" w:rsidP="00772540">
      <w:pPr>
        <w:numPr>
          <w:ilvl w:val="0"/>
          <w:numId w:val="2"/>
        </w:numPr>
        <w:spacing w:after="0" w:line="259" w:lineRule="auto"/>
        <w:ind w:left="720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Inspection tags must be initialed and dated</w:t>
      </w:r>
      <w:r w:rsidR="00DF5F8B">
        <w:rPr>
          <w:rFonts w:cs="Arial"/>
          <w:sz w:val="22"/>
          <w:szCs w:val="22"/>
        </w:rPr>
        <w:t>.</w:t>
      </w:r>
    </w:p>
    <w:p w:rsidR="00480FB0" w:rsidRPr="00480FB0" w:rsidRDefault="00480FB0" w:rsidP="00772540">
      <w:pPr>
        <w:spacing w:after="0" w:line="259" w:lineRule="auto"/>
        <w:ind w:left="360"/>
        <w:rPr>
          <w:rFonts w:cs="Arial"/>
          <w:sz w:val="12"/>
          <w:szCs w:val="12"/>
        </w:rPr>
      </w:pPr>
    </w:p>
    <w:p w:rsidR="00480FB0" w:rsidRPr="00252132" w:rsidRDefault="00480FB0" w:rsidP="00480FB0">
      <w:pPr>
        <w:numPr>
          <w:ilvl w:val="0"/>
          <w:numId w:val="1"/>
        </w:numPr>
        <w:spacing w:after="0" w:line="259" w:lineRule="auto"/>
        <w:contextualSpacing/>
        <w:rPr>
          <w:rFonts w:cs="Arial"/>
          <w:b/>
          <w:color w:val="005487"/>
          <w:sz w:val="22"/>
          <w:szCs w:val="22"/>
        </w:rPr>
      </w:pPr>
      <w:r w:rsidRPr="00252132">
        <w:rPr>
          <w:rFonts w:cs="Arial"/>
          <w:b/>
          <w:color w:val="005487"/>
          <w:sz w:val="22"/>
          <w:szCs w:val="22"/>
        </w:rPr>
        <w:t>Corrective Actions</w:t>
      </w:r>
    </w:p>
    <w:p w:rsidR="00480FB0" w:rsidRPr="00480FB0" w:rsidRDefault="00480FB0" w:rsidP="008F3FF5">
      <w:pPr>
        <w:spacing w:after="0" w:line="259" w:lineRule="auto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Defective extinguishers will be removed, marked</w:t>
      </w:r>
      <w:r w:rsidR="00DF5F8B">
        <w:rPr>
          <w:rFonts w:cs="Arial"/>
          <w:sz w:val="22"/>
          <w:szCs w:val="22"/>
        </w:rPr>
        <w:t>,</w:t>
      </w:r>
      <w:r w:rsidRPr="00480FB0">
        <w:rPr>
          <w:rFonts w:cs="Arial"/>
          <w:sz w:val="22"/>
          <w:szCs w:val="22"/>
        </w:rPr>
        <w:t xml:space="preserve"> or tagged with information about the defect, and placed in a designated location until repair and/or recharging is performed.</w:t>
      </w:r>
    </w:p>
    <w:p w:rsidR="00480FB0" w:rsidRPr="00480FB0" w:rsidRDefault="00480FB0" w:rsidP="00480FB0">
      <w:pPr>
        <w:spacing w:after="0" w:line="259" w:lineRule="auto"/>
        <w:rPr>
          <w:rFonts w:cs="Arial"/>
          <w:sz w:val="12"/>
          <w:szCs w:val="12"/>
        </w:rPr>
      </w:pPr>
    </w:p>
    <w:p w:rsidR="00480FB0" w:rsidRPr="00480FB0" w:rsidRDefault="00480FB0" w:rsidP="00480FB0">
      <w:pPr>
        <w:spacing w:after="0" w:line="259" w:lineRule="auto"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The inspector will ensure equivalent protection or replace extinguishers when portable fire extinguishers are removed due to damage, for service, maintenance</w:t>
      </w:r>
      <w:r w:rsidR="00DF5F8B">
        <w:rPr>
          <w:rFonts w:cs="Arial"/>
          <w:sz w:val="22"/>
          <w:szCs w:val="22"/>
        </w:rPr>
        <w:t>,</w:t>
      </w:r>
      <w:r w:rsidRPr="00480FB0">
        <w:rPr>
          <w:rFonts w:cs="Arial"/>
          <w:sz w:val="22"/>
          <w:szCs w:val="22"/>
        </w:rPr>
        <w:t xml:space="preserve"> or recharging.</w:t>
      </w:r>
    </w:p>
    <w:p w:rsidR="00480FB0" w:rsidRPr="00480FB0" w:rsidRDefault="00480FB0" w:rsidP="00480FB0">
      <w:pPr>
        <w:spacing w:after="0" w:line="259" w:lineRule="auto"/>
        <w:rPr>
          <w:rFonts w:cs="Arial"/>
          <w:sz w:val="12"/>
          <w:szCs w:val="12"/>
        </w:rPr>
      </w:pPr>
    </w:p>
    <w:p w:rsidR="00480FB0" w:rsidRPr="00252132" w:rsidRDefault="00480FB0" w:rsidP="00480FB0">
      <w:pPr>
        <w:numPr>
          <w:ilvl w:val="0"/>
          <w:numId w:val="1"/>
        </w:numPr>
        <w:spacing w:after="0" w:line="259" w:lineRule="auto"/>
        <w:contextualSpacing/>
        <w:rPr>
          <w:rFonts w:cs="Arial"/>
          <w:b/>
          <w:color w:val="005487"/>
          <w:sz w:val="22"/>
          <w:szCs w:val="22"/>
        </w:rPr>
      </w:pPr>
      <w:r w:rsidRPr="00252132">
        <w:rPr>
          <w:rFonts w:cs="Arial"/>
          <w:b/>
          <w:color w:val="005487"/>
          <w:sz w:val="22"/>
          <w:szCs w:val="22"/>
        </w:rPr>
        <w:t>Recordkeeping</w:t>
      </w:r>
    </w:p>
    <w:p w:rsidR="00480FB0" w:rsidRPr="00480FB0" w:rsidRDefault="00480FB0" w:rsidP="008F3FF5">
      <w:pPr>
        <w:spacing w:after="0" w:line="259" w:lineRule="auto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>Record of the annual inspection and maintenance date for each extinguisher for at least one year after the last entry or the life of the extinguisher shell, whichever is less.</w:t>
      </w:r>
    </w:p>
    <w:p w:rsidR="00480FB0" w:rsidRPr="00480FB0" w:rsidRDefault="00480FB0" w:rsidP="00480FB0">
      <w:pPr>
        <w:spacing w:after="0" w:line="259" w:lineRule="auto"/>
        <w:rPr>
          <w:rFonts w:cs="Arial"/>
          <w:sz w:val="12"/>
          <w:szCs w:val="12"/>
        </w:rPr>
      </w:pPr>
    </w:p>
    <w:p w:rsidR="00480FB0" w:rsidRDefault="00480FB0" w:rsidP="008F3FF5">
      <w:pPr>
        <w:spacing w:after="0" w:line="259" w:lineRule="auto"/>
        <w:contextualSpacing/>
        <w:rPr>
          <w:rFonts w:cs="Arial"/>
          <w:sz w:val="22"/>
          <w:szCs w:val="22"/>
        </w:rPr>
      </w:pPr>
      <w:r w:rsidRPr="00480FB0">
        <w:rPr>
          <w:rFonts w:cs="Arial"/>
          <w:sz w:val="22"/>
          <w:szCs w:val="22"/>
        </w:rPr>
        <w:t xml:space="preserve">Records of inspections and maintenance procedures performed under contract by outside vendors must be submitted to </w:t>
      </w:r>
      <w:r w:rsidRPr="00480FB0">
        <w:rPr>
          <w:rFonts w:cs="Arial"/>
          <w:sz w:val="22"/>
          <w:szCs w:val="22"/>
          <w:highlight w:val="yellow"/>
        </w:rPr>
        <w:t>[insert name].</w:t>
      </w:r>
    </w:p>
    <w:p w:rsidR="00480FB0" w:rsidRPr="007D344F" w:rsidRDefault="00480FB0" w:rsidP="00480FB0">
      <w:pPr>
        <w:pStyle w:val="NoSpacing"/>
        <w:rPr>
          <w:sz w:val="12"/>
          <w:szCs w:val="12"/>
        </w:rPr>
      </w:pPr>
    </w:p>
    <w:p w:rsidR="00E15EDE" w:rsidRDefault="00480FB0" w:rsidP="007D344F">
      <w:pPr>
        <w:pStyle w:val="NoSpacing"/>
        <w:jc w:val="center"/>
        <w:sectPr w:rsidR="00E15EDE" w:rsidSect="0077254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864" w:right="1440" w:bottom="864" w:left="1440" w:header="1008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4BFA13F9" wp14:editId="3D233E56">
            <wp:extent cx="3606696" cy="2481943"/>
            <wp:effectExtent l="0" t="0" r="0" b="0"/>
            <wp:docPr id="8" name="Picture 8" descr="Safety Inspection Tags - Fire Extinguisher Recharge &amp; Inspecti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afety Inspection Tags - Fire Extinguisher Recharge &amp; Inspection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96" b="7978"/>
                    <a:stretch/>
                  </pic:blipFill>
                  <pic:spPr bwMode="auto">
                    <a:xfrm>
                      <a:off x="0" y="0"/>
                      <a:ext cx="3752832" cy="2582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1281" w:rsidRDefault="00480FB0" w:rsidP="00EE1281">
      <w:pPr>
        <w:pStyle w:val="NoSpacing"/>
      </w:pPr>
      <w:r>
        <w:rPr>
          <w:noProof/>
        </w:rPr>
        <w:lastRenderedPageBreak/>
        <w:drawing>
          <wp:inline distT="0" distB="0" distL="0" distR="0" wp14:anchorId="6AC44C41" wp14:editId="6A4A7DF3">
            <wp:extent cx="5943600" cy="3839951"/>
            <wp:effectExtent l="19050" t="19050" r="19050" b="27305"/>
            <wp:docPr id="6" name="Picture 6" descr="Fire Extinguisher Inspection : Inspection and Service On Fir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ire Extinguisher Inspection : Inspection and Service On Fire ..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9951"/>
                    </a:xfrm>
                    <a:prstGeom prst="rect">
                      <a:avLst/>
                    </a:prstGeom>
                    <a:noFill/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E1281" w:rsidRDefault="00EE1281" w:rsidP="00EE1281">
      <w:pPr>
        <w:pStyle w:val="NoSpacing"/>
      </w:pPr>
    </w:p>
    <w:p w:rsidR="007D344F" w:rsidRDefault="007D344F" w:rsidP="00EE1281">
      <w:pPr>
        <w:pStyle w:val="NoSpacing"/>
      </w:pPr>
    </w:p>
    <w:p w:rsidR="00480FB0" w:rsidRDefault="00480FB0" w:rsidP="00EE1281">
      <w:pPr>
        <w:pStyle w:val="NoSpacing"/>
      </w:pPr>
    </w:p>
    <w:p w:rsidR="00F465DA" w:rsidRPr="00EE1281" w:rsidRDefault="00480FB0" w:rsidP="00E54C03">
      <w:pPr>
        <w:pStyle w:val="NoSpacing"/>
        <w:jc w:val="center"/>
      </w:pPr>
      <w:r>
        <w:rPr>
          <w:noProof/>
        </w:rPr>
        <w:drawing>
          <wp:inline distT="0" distB="0" distL="0" distR="0" wp14:anchorId="032A812B" wp14:editId="52918A30">
            <wp:extent cx="5074617" cy="3282950"/>
            <wp:effectExtent l="0" t="0" r="0" b="0"/>
            <wp:docPr id="1" name="Picture 1" descr="Fire Extinguisher Inspection - A Safety Officer's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re Extinguisher Inspection - A Safety Officer's Guid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900" cy="3316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465DA" w:rsidRPr="00EE1281" w:rsidSect="0068469E">
      <w:headerReference w:type="default" r:id="rId19"/>
      <w:footerReference w:type="default" r:id="rId2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451" w:rsidRDefault="009624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E15EDE">
      <w:rPr>
        <w:sz w:val="18"/>
        <w:szCs w:val="18"/>
      </w:rPr>
      <w:t>Fire Extinguisher Inspection &amp; Maintenance SOP</w:t>
    </w:r>
  </w:p>
  <w:p w:rsidR="004C05A0" w:rsidRPr="004F1455" w:rsidRDefault="00E15EDE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="004C05A0" w:rsidRPr="004F1455">
      <w:rPr>
        <w:sz w:val="18"/>
        <w:szCs w:val="18"/>
      </w:rPr>
      <w:t>Revision June 20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451" w:rsidRDefault="0096245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CA2" w:rsidRDefault="00682CA2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>
      <w:rPr>
        <w:sz w:val="18"/>
        <w:szCs w:val="18"/>
      </w:rPr>
      <w:t>Fire Extinguisher Inspection &amp; Maintenance SOP</w:t>
    </w:r>
  </w:p>
  <w:p w:rsidR="00682CA2" w:rsidRDefault="00682CA2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:rsidR="00682CA2" w:rsidRPr="004F1455" w:rsidRDefault="00682CA2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451" w:rsidRDefault="009624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4440002C29CA43F58F6F76FA2BE3B64C"/>
      </w:placeholder>
      <w:temporary/>
      <w:showingPlcHdr/>
      <w15:appearance w15:val="hidden"/>
    </w:sdtPr>
    <w:sdtContent>
      <w:p w:rsidR="0068469E" w:rsidRDefault="0068469E">
        <w:pPr>
          <w:pStyle w:val="Header"/>
        </w:pPr>
        <w:r>
          <w:t>[Type here]</w:t>
        </w:r>
      </w:p>
    </w:sdtContent>
  </w:sdt>
  <w:p w:rsidR="0068469E" w:rsidRDefault="006846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451" w:rsidRDefault="0096245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469E" w:rsidRPr="00236070" w:rsidRDefault="0068469E">
    <w:pPr>
      <w:pStyle w:val="Header"/>
      <w:rPr>
        <w:rFonts w:ascii="AvantGarde Bold" w:hAnsi="AvantGarde Bold"/>
        <w:color w:val="005487"/>
        <w:sz w:val="26"/>
        <w:szCs w:val="26"/>
      </w:rPr>
    </w:pPr>
    <w:r w:rsidRPr="00236070">
      <w:rPr>
        <w:rFonts w:ascii="AvantGarde Bold" w:hAnsi="AvantGarde Bold"/>
        <w:color w:val="005487"/>
        <w:sz w:val="26"/>
        <w:szCs w:val="26"/>
      </w:rPr>
      <w:t xml:space="preserve">Fire </w:t>
    </w:r>
    <w:r w:rsidR="00962451" w:rsidRPr="00236070">
      <w:rPr>
        <w:rFonts w:ascii="AvantGarde Bold" w:hAnsi="AvantGarde Bold"/>
        <w:color w:val="005487"/>
        <w:sz w:val="26"/>
        <w:szCs w:val="26"/>
      </w:rPr>
      <w:t xml:space="preserve">Extinguisher </w:t>
    </w:r>
    <w:r w:rsidRPr="00236070">
      <w:rPr>
        <w:rFonts w:ascii="AvantGarde Bold" w:hAnsi="AvantGarde Bold"/>
        <w:color w:val="005487"/>
        <w:sz w:val="26"/>
        <w:szCs w:val="26"/>
      </w:rPr>
      <w:t>Inspection and Maintenance SOP</w:t>
    </w:r>
  </w:p>
  <w:p w:rsidR="0068469E" w:rsidRDefault="006846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5B38E9"/>
    <w:multiLevelType w:val="hybridMultilevel"/>
    <w:tmpl w:val="013A6396"/>
    <w:lvl w:ilvl="0" w:tplc="034019F6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7D0B61C0"/>
    <w:multiLevelType w:val="hybridMultilevel"/>
    <w:tmpl w:val="BBC60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tDS0NDAyMze0tDBQ0lEKTi0uzszPAykwrAUAuln0oywAAAA="/>
  </w:docVars>
  <w:rsids>
    <w:rsidRoot w:val="00500C7D"/>
    <w:rsid w:val="00040B18"/>
    <w:rsid w:val="000507C5"/>
    <w:rsid w:val="00236070"/>
    <w:rsid w:val="00252132"/>
    <w:rsid w:val="00255F35"/>
    <w:rsid w:val="003B32ED"/>
    <w:rsid w:val="00441C8D"/>
    <w:rsid w:val="00452644"/>
    <w:rsid w:val="00480FB0"/>
    <w:rsid w:val="004C05A0"/>
    <w:rsid w:val="004C1C4E"/>
    <w:rsid w:val="004D38D0"/>
    <w:rsid w:val="004F1455"/>
    <w:rsid w:val="00500C7D"/>
    <w:rsid w:val="006069D8"/>
    <w:rsid w:val="006225F3"/>
    <w:rsid w:val="00633197"/>
    <w:rsid w:val="00682CA2"/>
    <w:rsid w:val="0068469E"/>
    <w:rsid w:val="006A60CB"/>
    <w:rsid w:val="00772540"/>
    <w:rsid w:val="00793780"/>
    <w:rsid w:val="007D344F"/>
    <w:rsid w:val="008F3FF5"/>
    <w:rsid w:val="00962451"/>
    <w:rsid w:val="00A00250"/>
    <w:rsid w:val="00BC5BE4"/>
    <w:rsid w:val="00C851A4"/>
    <w:rsid w:val="00CA6DF3"/>
    <w:rsid w:val="00D12F91"/>
    <w:rsid w:val="00DF5F8B"/>
    <w:rsid w:val="00E15EDE"/>
    <w:rsid w:val="00E51FAD"/>
    <w:rsid w:val="00E54C03"/>
    <w:rsid w:val="00E87210"/>
    <w:rsid w:val="00EE1281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56F02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40002C29CA43F58F6F76FA2BE3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CE9BE-D124-48D9-AFB8-810F63A79D62}"/>
      </w:docPartPr>
      <w:docPartBody>
        <w:p w:rsidR="00000000" w:rsidRDefault="000048A8" w:rsidP="000048A8">
          <w:pPr>
            <w:pStyle w:val="4440002C29CA43F58F6F76FA2BE3B64C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48A8"/>
    <w:rsid w:val="00004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40002C29CA43F58F6F76FA2BE3B64C">
    <w:name w:val="4440002C29CA43F58F6F76FA2BE3B64C"/>
    <w:rsid w:val="000048A8"/>
  </w:style>
  <w:style w:type="paragraph" w:customStyle="1" w:styleId="18D4F701834B4359AB63DAD00933B184">
    <w:name w:val="18D4F701834B4359AB63DAD00933B184"/>
    <w:rsid w:val="000048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3</cp:revision>
  <dcterms:created xsi:type="dcterms:W3CDTF">2020-05-14T12:56:00Z</dcterms:created>
  <dcterms:modified xsi:type="dcterms:W3CDTF">2020-06-23T21:25:00Z</dcterms:modified>
</cp:coreProperties>
</file>